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3E32" w:rsidRDefault="00033E32" w:rsidP="00A319DD">
      <w:pPr>
        <w:jc w:val="center"/>
        <w:rPr>
          <w:b/>
        </w:rPr>
      </w:pPr>
      <w:r w:rsidRPr="00033E32">
        <w:rPr>
          <w:b/>
        </w:rPr>
        <w:t>NCEF Customer Survey</w:t>
      </w:r>
    </w:p>
    <w:p w:rsidR="00A319DD" w:rsidRDefault="00A319DD" w:rsidP="00033E32">
      <w:pPr>
        <w:ind w:left="2160" w:firstLine="720"/>
        <w:rPr>
          <w:b/>
        </w:rPr>
      </w:pPr>
    </w:p>
    <w:p w:rsidR="00A319DD" w:rsidRDefault="00A319DD" w:rsidP="00033E32">
      <w:pPr>
        <w:ind w:left="2160" w:firstLine="7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128794" wp14:editId="62E823D6">
                <wp:simplePos x="0" y="0"/>
                <wp:positionH relativeFrom="margin">
                  <wp:posOffset>7620</wp:posOffset>
                </wp:positionH>
                <wp:positionV relativeFrom="paragraph">
                  <wp:posOffset>6985</wp:posOffset>
                </wp:positionV>
                <wp:extent cx="5743575" cy="1485900"/>
                <wp:effectExtent l="0" t="0" r="28575" b="1905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3575" cy="148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19DD" w:rsidRPr="00313CF7" w:rsidRDefault="00A319DD" w:rsidP="00A319D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OMB No.: 0925-0642</w:t>
                            </w:r>
                          </w:p>
                          <w:p w:rsidR="00A319DD" w:rsidRPr="00313CF7" w:rsidRDefault="00A319DD" w:rsidP="00A319D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3CF7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 xml:space="preserve">Expiration Date:  </w:t>
                            </w:r>
                            <w:r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05/31/2020</w:t>
                            </w:r>
                          </w:p>
                          <w:p w:rsidR="00A319DD" w:rsidRPr="00313CF7" w:rsidRDefault="00A319DD" w:rsidP="00A319D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</w:p>
                          <w:p w:rsidR="00A319DD" w:rsidRPr="00313CF7" w:rsidRDefault="00A319DD" w:rsidP="00A319D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3CF7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Public reporting burden for this collection of information is estimated to average </w:t>
                            </w:r>
                            <w:r w:rsidR="00484939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3</w:t>
                            </w:r>
                            <w:bookmarkStart w:id="0" w:name="_GoBack"/>
                            <w:bookmarkEnd w:id="0"/>
                            <w:r w:rsidRPr="00313CF7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      </w:r>
                            <w:r w:rsidRPr="00313CF7">
                              <w:rPr>
                                <w:rFonts w:ascii="HelveticaNeueLTStd-Bd" w:hAnsi="HelveticaNeueLTStd-Bd" w:cs="HelveticaNeueLTStd-Bd"/>
                                <w:b/>
                                <w:sz w:val="16"/>
                                <w:szCs w:val="16"/>
                              </w:rPr>
                              <w:t>An agency may not conduct or sponsor, and a person is not required to respond to, a collection of information unless it displays a currently valid OMB control number</w:t>
                            </w:r>
                            <w:r w:rsidRPr="00313CF7">
                              <w:rPr>
                                <w:rFonts w:ascii="HelveticaNeueLTStd-Roman" w:hAnsi="HelveticaNeueLTStd-Roman" w:cs="HelveticaNeueLTStd-Roman"/>
                                <w:b/>
                                <w:sz w:val="16"/>
                                <w:szCs w:val="16"/>
                              </w:rPr>
                              <w:t>.</w:t>
                            </w:r>
                            <w:r w:rsidRPr="00313CF7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0925-</w:t>
                            </w:r>
                            <w:r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0642</w:t>
                            </w:r>
                            <w:r w:rsidRPr="00313CF7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). Do not return the completed form to this addr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12879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.6pt;margin-top:.55pt;width:452.25pt;height:11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">
                <v:textbox>
                  <w:txbxContent>
                    <w:p w:rsidR="00A319DD" w:rsidRPr="00313CF7" w:rsidRDefault="00A319DD" w:rsidP="00A319D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OMB No.: 0925-0642</w:t>
                      </w:r>
                    </w:p>
                    <w:p w:rsidR="00A319DD" w:rsidRPr="00313CF7" w:rsidRDefault="00A319DD" w:rsidP="00A319D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3CF7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 xml:space="preserve">Expiration Date:  </w:t>
                      </w:r>
                      <w:r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05/31/2020</w:t>
                      </w:r>
                    </w:p>
                    <w:p w:rsidR="00A319DD" w:rsidRPr="00313CF7" w:rsidRDefault="00A319DD" w:rsidP="00A319DD">
                      <w:pPr>
                        <w:autoSpaceDE w:val="0"/>
                        <w:autoSpaceDN w:val="0"/>
                        <w:adjustRightInd w:val="0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</w:p>
                    <w:p w:rsidR="00A319DD" w:rsidRPr="00313CF7" w:rsidRDefault="00A319DD" w:rsidP="00A319DD">
                      <w:pPr>
                        <w:autoSpaceDE w:val="0"/>
                        <w:autoSpaceDN w:val="0"/>
                        <w:adjustRightInd w:val="0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3CF7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Public reporting burden for this collection of information is estimated to average </w:t>
                      </w:r>
                      <w:r w:rsidR="00484939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3</w:t>
                      </w:r>
                      <w:bookmarkStart w:id="1" w:name="_GoBack"/>
                      <w:bookmarkEnd w:id="1"/>
                      <w:r w:rsidRPr="00313CF7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</w:r>
                      <w:r w:rsidRPr="00313CF7">
                        <w:rPr>
                          <w:rFonts w:ascii="HelveticaNeueLTStd-Bd" w:hAnsi="HelveticaNeueLTStd-Bd" w:cs="HelveticaNeueLTStd-Bd"/>
                          <w:b/>
                          <w:sz w:val="16"/>
                          <w:szCs w:val="16"/>
                        </w:rPr>
                        <w:t>An agency may not conduct or sponsor, and a person is not required to respond to, a collection of information unless it displays a currently valid OMB control number</w:t>
                      </w:r>
                      <w:r w:rsidRPr="00313CF7">
                        <w:rPr>
                          <w:rFonts w:ascii="HelveticaNeueLTStd-Roman" w:hAnsi="HelveticaNeueLTStd-Roman" w:cs="HelveticaNeueLTStd-Roman"/>
                          <w:b/>
                          <w:sz w:val="16"/>
                          <w:szCs w:val="16"/>
                        </w:rPr>
                        <w:t>.</w:t>
                      </w:r>
                      <w:r w:rsidRPr="00313CF7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0925-</w:t>
                      </w:r>
                      <w:r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0642</w:t>
                      </w:r>
                      <w:r w:rsidRPr="00313CF7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). Do not return the completed form to this addres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A319DD" w:rsidRDefault="00A319DD" w:rsidP="00033E32">
      <w:pPr>
        <w:ind w:left="2160" w:firstLine="720"/>
        <w:rPr>
          <w:b/>
        </w:rPr>
      </w:pPr>
    </w:p>
    <w:p w:rsidR="00A319DD" w:rsidRDefault="00A319DD" w:rsidP="00033E32">
      <w:pPr>
        <w:ind w:left="2160" w:firstLine="720"/>
        <w:rPr>
          <w:b/>
        </w:rPr>
      </w:pPr>
    </w:p>
    <w:p w:rsidR="00A319DD" w:rsidRDefault="00A319DD" w:rsidP="00033E32">
      <w:pPr>
        <w:ind w:left="2160" w:firstLine="720"/>
        <w:rPr>
          <w:b/>
        </w:rPr>
      </w:pPr>
    </w:p>
    <w:p w:rsidR="00A319DD" w:rsidRDefault="00A319DD" w:rsidP="00033E32">
      <w:pPr>
        <w:ind w:left="2160" w:firstLine="720"/>
        <w:rPr>
          <w:b/>
        </w:rPr>
      </w:pPr>
    </w:p>
    <w:p w:rsidR="00033E32" w:rsidRPr="00033E32" w:rsidRDefault="00033E32" w:rsidP="00033E32">
      <w:pPr>
        <w:ind w:left="2160" w:firstLine="720"/>
        <w:rPr>
          <w:b/>
        </w:rPr>
      </w:pPr>
    </w:p>
    <w:p w:rsidR="009D28B6" w:rsidRDefault="0076255A" w:rsidP="000C7C01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contextualSpacing w:val="0"/>
      </w:pPr>
      <w:r>
        <w:t xml:space="preserve">Was the </w:t>
      </w:r>
      <w:r w:rsidR="00CD6DD5">
        <w:t xml:space="preserve">SIF </w:t>
      </w:r>
      <w:r w:rsidR="009D28B6">
        <w:t>submission process satisfactory?</w:t>
      </w:r>
    </w:p>
    <w:p w:rsidR="000C7C01" w:rsidRDefault="000C7C01" w:rsidP="000C7C01">
      <w:pPr>
        <w:pStyle w:val="ListParagraph"/>
        <w:spacing w:before="100" w:beforeAutospacing="1" w:after="100" w:afterAutospacing="1" w:line="360" w:lineRule="auto"/>
        <w:contextualSpacing w:val="0"/>
      </w:pPr>
    </w:p>
    <w:p w:rsidR="000C7C01" w:rsidRDefault="009D28B6" w:rsidP="000C7C01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contextualSpacing w:val="0"/>
      </w:pPr>
      <w:r>
        <w:t>Did you encounter any difficulties in shipping the sample?</w:t>
      </w:r>
      <w:r w:rsidR="00947C41">
        <w:t xml:space="preserve">  </w:t>
      </w:r>
    </w:p>
    <w:p w:rsidR="000C7C01" w:rsidRDefault="000C7C01" w:rsidP="000C7C01">
      <w:pPr>
        <w:pStyle w:val="ListParagraph"/>
        <w:spacing w:before="100" w:beforeAutospacing="1" w:after="100" w:afterAutospacing="1" w:line="360" w:lineRule="auto"/>
        <w:contextualSpacing w:val="0"/>
      </w:pPr>
    </w:p>
    <w:p w:rsidR="00947C41" w:rsidRDefault="00947C41" w:rsidP="000C7C01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contextualSpacing w:val="0"/>
      </w:pPr>
      <w:r>
        <w:t xml:space="preserve">Was </w:t>
      </w:r>
      <w:r w:rsidR="009D28B6">
        <w:t xml:space="preserve">the data collection performed satisfactorily? </w:t>
      </w:r>
    </w:p>
    <w:p w:rsidR="000C7C01" w:rsidRDefault="000C7C01" w:rsidP="000C7C01">
      <w:pPr>
        <w:pStyle w:val="ListParagraph"/>
        <w:spacing w:before="100" w:beforeAutospacing="1" w:after="100" w:afterAutospacing="1" w:line="360" w:lineRule="auto"/>
        <w:contextualSpacing w:val="0"/>
      </w:pPr>
    </w:p>
    <w:p w:rsidR="009D28B6" w:rsidRDefault="009D28B6" w:rsidP="000C7C01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contextualSpacing w:val="0"/>
      </w:pPr>
      <w:r>
        <w:t>Was the data transfer process satisfactory?</w:t>
      </w:r>
    </w:p>
    <w:p w:rsidR="000C7C01" w:rsidRDefault="000C7C01" w:rsidP="000C7C01">
      <w:pPr>
        <w:spacing w:before="100" w:beforeAutospacing="1" w:after="100" w:afterAutospacing="1" w:line="360" w:lineRule="auto"/>
      </w:pPr>
    </w:p>
    <w:p w:rsidR="0076255A" w:rsidRDefault="009D28B6" w:rsidP="000C7C01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contextualSpacing w:val="0"/>
      </w:pPr>
      <w:r>
        <w:t xml:space="preserve">Does the collected data meet your needs? </w:t>
      </w:r>
    </w:p>
    <w:p w:rsidR="000C7C01" w:rsidRDefault="000C7C01" w:rsidP="000C7C01">
      <w:pPr>
        <w:pStyle w:val="ListParagraph"/>
        <w:spacing w:before="100" w:beforeAutospacing="1" w:after="100" w:afterAutospacing="1" w:line="360" w:lineRule="auto"/>
        <w:contextualSpacing w:val="0"/>
      </w:pPr>
    </w:p>
    <w:p w:rsidR="0076255A" w:rsidRDefault="009D28B6" w:rsidP="000C7C01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contextualSpacing w:val="0"/>
      </w:pPr>
      <w:r>
        <w:t xml:space="preserve">If you have any additional comments, please provide them here. </w:t>
      </w:r>
    </w:p>
    <w:p w:rsidR="0076255A" w:rsidRDefault="0076255A" w:rsidP="000C7C01">
      <w:pPr>
        <w:pStyle w:val="ListParagraph"/>
        <w:spacing w:before="100" w:beforeAutospacing="1" w:after="100" w:afterAutospacing="1" w:line="360" w:lineRule="auto"/>
        <w:contextualSpacing w:val="0"/>
      </w:pPr>
    </w:p>
    <w:p w:rsidR="0076255A" w:rsidRDefault="0076255A" w:rsidP="0076255A"/>
    <w:sectPr w:rsidR="007625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NeueLTStd-M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B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753B51"/>
    <w:multiLevelType w:val="hybridMultilevel"/>
    <w:tmpl w:val="F39C59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cxN7CwNDEyNDdV0lEKTi0uzszPAykwqgUAejffGiwAAAA="/>
  </w:docVars>
  <w:rsids>
    <w:rsidRoot w:val="00A82928"/>
    <w:rsid w:val="00033E32"/>
    <w:rsid w:val="000C7C01"/>
    <w:rsid w:val="00484939"/>
    <w:rsid w:val="007548EC"/>
    <w:rsid w:val="0076255A"/>
    <w:rsid w:val="00947C41"/>
    <w:rsid w:val="009D28B6"/>
    <w:rsid w:val="00A319DD"/>
    <w:rsid w:val="00A82928"/>
    <w:rsid w:val="00CD6DD5"/>
    <w:rsid w:val="00EC5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40B48"/>
  <w15:chartTrackingRefBased/>
  <w15:docId w15:val="{3D0559AA-3B70-43CD-B54C-F4BFA2EAC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29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28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8B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Helen (NIH/NCI) [C]</dc:creator>
  <cp:keywords/>
  <dc:description/>
  <cp:lastModifiedBy>Bailey, Karla (NIH/NCI) [E]</cp:lastModifiedBy>
  <cp:revision>3</cp:revision>
  <cp:lastPrinted>2017-06-20T18:11:00Z</cp:lastPrinted>
  <dcterms:created xsi:type="dcterms:W3CDTF">2017-06-23T16:14:00Z</dcterms:created>
  <dcterms:modified xsi:type="dcterms:W3CDTF">2017-06-29T12:38:00Z</dcterms:modified>
</cp:coreProperties>
</file>